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(-12.1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 (-16.1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3 (-20, -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2 (3.3, 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 (3.6, 2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 (-2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4.1, 2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8 (5.7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0.7, 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 (6.7, 4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4 (-1.4, 3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 (5.2, 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7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4.4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 (-11.2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 (-11.5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 (-4.3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 (-10.3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 (-11.2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8 (1.6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1 (-0.4, 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9 (9.5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 (6.7, 3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 (-15.2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 (-15.6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7 (5.4, 2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-0.7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0.4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 (-0.1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-0.2,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.3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-2.9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5.3, 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1.6, 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2 (-81, -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1 (-101.7, -3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1 (-43.4, 2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-0.1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 (0.5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0.8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9 (-25.6, -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7 (-25.4, -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3 (-27.8, -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2.6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3.1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-1.7,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 (-6.9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6.4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 (0.3, 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46.7, 5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 (-112.6, 3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 (-35.3, 8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60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s and their 98·3% CI in bold have a p-value≤0·05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46:48Z</dcterms:created>
  <dcterms:modified xsi:type="dcterms:W3CDTF">2025-06-19T09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